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6FD48" w14:textId="77777777" w:rsidR="0037784F" w:rsidRPr="00A86385" w:rsidRDefault="0037784F" w:rsidP="0037784F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E0CDA64" w14:textId="02B6F08D" w:rsidR="00282493" w:rsidRPr="00A86385" w:rsidRDefault="00053AA4" w:rsidP="0037784F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86385">
        <w:rPr>
          <w:rFonts w:ascii="Times New Roman" w:eastAsia="Times New Roman" w:hAnsi="Times New Roman" w:cs="Times New Roman"/>
          <w:b/>
          <w:sz w:val="24"/>
          <w:szCs w:val="24"/>
        </w:rPr>
        <w:t xml:space="preserve">Practical </w:t>
      </w:r>
      <w:r w:rsidR="00CA60BA" w:rsidRPr="00A86385">
        <w:rPr>
          <w:rFonts w:ascii="Times New Roman" w:eastAsia="Times New Roman" w:hAnsi="Times New Roman" w:cs="Times New Roman"/>
          <w:b/>
          <w:sz w:val="24"/>
          <w:szCs w:val="24"/>
        </w:rPr>
        <w:t>Index</w:t>
      </w:r>
    </w:p>
    <w:tbl>
      <w:tblPr>
        <w:tblStyle w:val="a5"/>
        <w:tblpPr w:leftFromText="180" w:rightFromText="180" w:vertAnchor="text" w:tblpY="1"/>
        <w:tblOverlap w:val="never"/>
        <w:tblW w:w="10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05"/>
        <w:gridCol w:w="5220"/>
        <w:gridCol w:w="720"/>
        <w:gridCol w:w="810"/>
        <w:gridCol w:w="900"/>
        <w:gridCol w:w="900"/>
        <w:gridCol w:w="1350"/>
      </w:tblGrid>
      <w:tr w:rsidR="00CA60BA" w:rsidRPr="00A86385" w14:paraId="0C50ECEB" w14:textId="3E28F504" w:rsidTr="00AE6FFB">
        <w:tc>
          <w:tcPr>
            <w:tcW w:w="805" w:type="dxa"/>
          </w:tcPr>
          <w:p w14:paraId="4CCCFB88" w14:textId="77777777" w:rsidR="00CA60BA" w:rsidRPr="00A86385" w:rsidRDefault="00CA60BA" w:rsidP="00AE6FF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8638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5220" w:type="dxa"/>
          </w:tcPr>
          <w:p w14:paraId="6EDA6C7E" w14:textId="77777777" w:rsidR="00CA60BA" w:rsidRPr="00A86385" w:rsidRDefault="00CA60BA" w:rsidP="00AE6FF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8638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IM</w:t>
            </w:r>
          </w:p>
        </w:tc>
        <w:tc>
          <w:tcPr>
            <w:tcW w:w="720" w:type="dxa"/>
          </w:tcPr>
          <w:p w14:paraId="040AFE5E" w14:textId="6DC942FE" w:rsidR="00CA60BA" w:rsidRPr="00AE6FFB" w:rsidRDefault="00CA60BA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AE6FF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tart Date</w:t>
            </w:r>
          </w:p>
        </w:tc>
        <w:tc>
          <w:tcPr>
            <w:tcW w:w="810" w:type="dxa"/>
          </w:tcPr>
          <w:p w14:paraId="2C6027DB" w14:textId="70C892E6" w:rsidR="00CA60BA" w:rsidRPr="00AE6FFB" w:rsidRDefault="00CA60BA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AE6FF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nd Date</w:t>
            </w:r>
          </w:p>
        </w:tc>
        <w:tc>
          <w:tcPr>
            <w:tcW w:w="900" w:type="dxa"/>
          </w:tcPr>
          <w:p w14:paraId="06E013E8" w14:textId="1C563269" w:rsidR="00CA60BA" w:rsidRPr="00AE6FFB" w:rsidRDefault="00CA60BA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AE6FF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Grade</w:t>
            </w:r>
          </w:p>
        </w:tc>
        <w:tc>
          <w:tcPr>
            <w:tcW w:w="900" w:type="dxa"/>
          </w:tcPr>
          <w:p w14:paraId="7599C8A1" w14:textId="7F04BC5C" w:rsidR="00CA60BA" w:rsidRPr="00AE6FFB" w:rsidRDefault="00CA60BA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AE6FF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ssessment Date</w:t>
            </w:r>
          </w:p>
        </w:tc>
        <w:tc>
          <w:tcPr>
            <w:tcW w:w="1350" w:type="dxa"/>
          </w:tcPr>
          <w:p w14:paraId="444C79B0" w14:textId="3C28E111" w:rsidR="00CA60BA" w:rsidRPr="00AE6FFB" w:rsidRDefault="00CA60BA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AE6FF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ignature</w:t>
            </w:r>
          </w:p>
        </w:tc>
      </w:tr>
      <w:tr w:rsidR="008C3C5D" w:rsidRPr="00A86385" w14:paraId="30FBF832" w14:textId="77777777" w:rsidTr="00AE6FFB">
        <w:tc>
          <w:tcPr>
            <w:tcW w:w="805" w:type="dxa"/>
          </w:tcPr>
          <w:p w14:paraId="205F0E76" w14:textId="163FF2D0" w:rsidR="008C3C5D" w:rsidRPr="00A86385" w:rsidRDefault="008C3C5D" w:rsidP="00AE6FF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5220" w:type="dxa"/>
          </w:tcPr>
          <w:p w14:paraId="79BA8839" w14:textId="51E080D1" w:rsidR="008C3C5D" w:rsidRPr="008C3C5D" w:rsidRDefault="008C3C5D" w:rsidP="00AE6FFB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repare a detailed case study on Design Thinking methodology in the area of mobile application development.</w:t>
            </w:r>
          </w:p>
        </w:tc>
        <w:tc>
          <w:tcPr>
            <w:tcW w:w="720" w:type="dxa"/>
          </w:tcPr>
          <w:p w14:paraId="0408FE3A" w14:textId="77777777" w:rsidR="008C3C5D" w:rsidRPr="00AE6FFB" w:rsidRDefault="008C3C5D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680DB2F0" w14:textId="77777777" w:rsidR="008C3C5D" w:rsidRPr="00AE6FFB" w:rsidRDefault="008C3C5D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7096800B" w14:textId="77777777" w:rsidR="008C3C5D" w:rsidRPr="00AE6FFB" w:rsidRDefault="008C3C5D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58BB248C" w14:textId="77777777" w:rsidR="008C3C5D" w:rsidRPr="00AE6FFB" w:rsidRDefault="008C3C5D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E76071F" w14:textId="77777777" w:rsidR="008C3C5D" w:rsidRPr="00AE6FFB" w:rsidRDefault="008C3C5D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  <w:tr w:rsidR="008C3C5D" w:rsidRPr="00A86385" w14:paraId="20B80566" w14:textId="77777777" w:rsidTr="00AE6FFB">
        <w:tc>
          <w:tcPr>
            <w:tcW w:w="805" w:type="dxa"/>
          </w:tcPr>
          <w:p w14:paraId="53EEC608" w14:textId="099C6748" w:rsidR="008C3C5D" w:rsidRDefault="008C3C5D" w:rsidP="00AE6FFB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11 </w:t>
            </w:r>
          </w:p>
        </w:tc>
        <w:tc>
          <w:tcPr>
            <w:tcW w:w="5220" w:type="dxa"/>
          </w:tcPr>
          <w:p w14:paraId="0A2FF308" w14:textId="18321E8D" w:rsidR="008C3C5D" w:rsidRDefault="00760A8F" w:rsidP="00AE6FFB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ase Study : Combining Agile with DevOps</w:t>
            </w:r>
          </w:p>
        </w:tc>
        <w:tc>
          <w:tcPr>
            <w:tcW w:w="720" w:type="dxa"/>
          </w:tcPr>
          <w:p w14:paraId="6C8B3060" w14:textId="77777777" w:rsidR="008C3C5D" w:rsidRPr="00AE6FFB" w:rsidRDefault="008C3C5D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810" w:type="dxa"/>
          </w:tcPr>
          <w:p w14:paraId="32CBD51A" w14:textId="77777777" w:rsidR="008C3C5D" w:rsidRPr="00AE6FFB" w:rsidRDefault="008C3C5D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50BB1498" w14:textId="77777777" w:rsidR="008C3C5D" w:rsidRPr="00AE6FFB" w:rsidRDefault="008C3C5D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900" w:type="dxa"/>
          </w:tcPr>
          <w:p w14:paraId="3411F65E" w14:textId="77777777" w:rsidR="008C3C5D" w:rsidRPr="00AE6FFB" w:rsidRDefault="008C3C5D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0254440" w14:textId="77777777" w:rsidR="008C3C5D" w:rsidRPr="00AE6FFB" w:rsidRDefault="008C3C5D" w:rsidP="00AE6FFB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</w:p>
        </w:tc>
      </w:tr>
    </w:tbl>
    <w:p w14:paraId="3A3FDE5A" w14:textId="331D7ED6" w:rsidR="00282493" w:rsidRPr="00A86385" w:rsidRDefault="00AE6FFB">
      <w:pPr>
        <w:tabs>
          <w:tab w:val="left" w:pos="1080"/>
        </w:tabs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textWrapping" w:clear="all"/>
      </w:r>
    </w:p>
    <w:sectPr w:rsidR="00282493" w:rsidRPr="00A86385" w:rsidSect="00D13C5E">
      <w:headerReference w:type="even" r:id="rId9"/>
      <w:headerReference w:type="default" r:id="rId10"/>
      <w:footerReference w:type="even" r:id="rId11"/>
      <w:headerReference w:type="first" r:id="rId12"/>
      <w:footerReference w:type="first" r:id="rId13"/>
      <w:pgSz w:w="12240" w:h="15840"/>
      <w:pgMar w:top="720" w:right="720" w:bottom="432" w:left="1008" w:header="518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22375" w14:textId="77777777" w:rsidR="006504D4" w:rsidRDefault="006504D4">
      <w:pPr>
        <w:spacing w:after="0" w:line="240" w:lineRule="auto"/>
      </w:pPr>
      <w:r>
        <w:separator/>
      </w:r>
    </w:p>
  </w:endnote>
  <w:endnote w:type="continuationSeparator" w:id="0">
    <w:p w14:paraId="01346DAA" w14:textId="77777777" w:rsidR="006504D4" w:rsidRDefault="00650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stria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CBFC5" w14:textId="77777777" w:rsidR="00282493" w:rsidRDefault="0028249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FF21E" w14:textId="77777777" w:rsidR="00282493" w:rsidRDefault="0028249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02515" w14:textId="77777777" w:rsidR="006504D4" w:rsidRDefault="006504D4">
      <w:pPr>
        <w:spacing w:after="0" w:line="240" w:lineRule="auto"/>
      </w:pPr>
      <w:r>
        <w:separator/>
      </w:r>
    </w:p>
  </w:footnote>
  <w:footnote w:type="continuationSeparator" w:id="0">
    <w:p w14:paraId="542A4557" w14:textId="77777777" w:rsidR="006504D4" w:rsidRDefault="006504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C5816" w14:textId="77777777" w:rsidR="00282493" w:rsidRDefault="0028249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7"/>
      <w:tblW w:w="11169" w:type="dxa"/>
      <w:tblInd w:w="-431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1859"/>
      <w:gridCol w:w="7144"/>
      <w:gridCol w:w="2166"/>
    </w:tblGrid>
    <w:tr w:rsidR="00282493" w14:paraId="075781F8" w14:textId="77777777" w:rsidTr="001D18CD">
      <w:trPr>
        <w:trHeight w:val="1428"/>
      </w:trPr>
      <w:tc>
        <w:tcPr>
          <w:tcW w:w="1859" w:type="dxa"/>
        </w:tcPr>
        <w:p w14:paraId="0ED5C31A" w14:textId="1187F48B" w:rsidR="00282493" w:rsidRDefault="00D13C5E">
          <w:pPr>
            <w:jc w:val="center"/>
            <w:rPr>
              <w:rFonts w:ascii="Lustria" w:eastAsia="Lustria" w:hAnsi="Lustria" w:cs="Lustria"/>
              <w:sz w:val="36"/>
              <w:szCs w:val="36"/>
            </w:rPr>
          </w:pPr>
          <w:r>
            <w:rPr>
              <w:noProof/>
            </w:rPr>
            <w:drawing>
              <wp:inline distT="0" distB="0" distL="0" distR="0" wp14:anchorId="62778ABC" wp14:editId="4D2B4F24">
                <wp:extent cx="1050290" cy="95504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0290" cy="955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44" w:type="dxa"/>
          <w:vAlign w:val="center"/>
        </w:tcPr>
        <w:p w14:paraId="39AA71DF" w14:textId="77777777" w:rsidR="00282493" w:rsidRDefault="00053AA4">
          <w:pPr>
            <w:jc w:val="center"/>
            <w:rPr>
              <w:rFonts w:ascii="Lustria" w:eastAsia="Lustria" w:hAnsi="Lustria" w:cs="Lustria"/>
              <w:b/>
              <w:sz w:val="32"/>
              <w:szCs w:val="32"/>
            </w:rPr>
          </w:pPr>
          <w:proofErr w:type="spellStart"/>
          <w:r>
            <w:rPr>
              <w:rFonts w:ascii="Lustria" w:eastAsia="Lustria" w:hAnsi="Lustria" w:cs="Lustria"/>
              <w:b/>
              <w:sz w:val="32"/>
              <w:szCs w:val="32"/>
            </w:rPr>
            <w:t>Charotar</w:t>
          </w:r>
          <w:proofErr w:type="spellEnd"/>
          <w:r>
            <w:rPr>
              <w:rFonts w:ascii="Lustria" w:eastAsia="Lustria" w:hAnsi="Lustria" w:cs="Lustria"/>
              <w:b/>
              <w:sz w:val="32"/>
              <w:szCs w:val="32"/>
            </w:rPr>
            <w:t xml:space="preserve"> University of Science and Technology</w:t>
          </w:r>
        </w:p>
        <w:p w14:paraId="5ADF3F0B" w14:textId="77777777" w:rsidR="00282493" w:rsidRDefault="00053AA4">
          <w:pPr>
            <w:jc w:val="center"/>
            <w:rPr>
              <w:rFonts w:ascii="Lustria" w:eastAsia="Lustria" w:hAnsi="Lustria" w:cs="Lustria"/>
              <w:b/>
              <w:sz w:val="26"/>
              <w:szCs w:val="26"/>
            </w:rPr>
          </w:pPr>
          <w:r>
            <w:rPr>
              <w:rFonts w:ascii="Lustria" w:eastAsia="Lustria" w:hAnsi="Lustria" w:cs="Lustria"/>
              <w:b/>
              <w:sz w:val="26"/>
              <w:szCs w:val="26"/>
            </w:rPr>
            <w:t>Devang Patel Institute of Advance Technology and Research</w:t>
          </w:r>
        </w:p>
        <w:p w14:paraId="2E8400F9" w14:textId="77777777" w:rsidR="00282493" w:rsidRDefault="00053AA4" w:rsidP="00550A8C">
          <w:pPr>
            <w:jc w:val="center"/>
            <w:rPr>
              <w:rFonts w:ascii="Lustria" w:eastAsia="Lustria" w:hAnsi="Lustria" w:cs="Lustria"/>
              <w:b/>
              <w:sz w:val="24"/>
              <w:szCs w:val="24"/>
            </w:rPr>
          </w:pPr>
          <w:r>
            <w:rPr>
              <w:rFonts w:ascii="Lustria" w:eastAsia="Lustria" w:hAnsi="Lustria" w:cs="Lustria"/>
              <w:b/>
              <w:sz w:val="24"/>
              <w:szCs w:val="24"/>
            </w:rPr>
            <w:t>Department of Computer Engineering</w:t>
          </w:r>
        </w:p>
        <w:p w14:paraId="41826A54" w14:textId="47A130D1" w:rsidR="00CA60BA" w:rsidRDefault="00CA60BA" w:rsidP="00550A8C">
          <w:pPr>
            <w:jc w:val="center"/>
            <w:rPr>
              <w:rFonts w:ascii="Lustria" w:eastAsia="Lustria" w:hAnsi="Lustria" w:cs="Lustria"/>
              <w:sz w:val="36"/>
              <w:szCs w:val="36"/>
            </w:rPr>
          </w:pPr>
          <w:r>
            <w:rPr>
              <w:rFonts w:ascii="Lustria" w:eastAsia="Lustria" w:hAnsi="Lustria" w:cs="Lustria"/>
              <w:b/>
              <w:sz w:val="24"/>
              <w:szCs w:val="24"/>
            </w:rPr>
            <w:t>Department of Computer Science &amp; Engineering</w:t>
          </w:r>
        </w:p>
      </w:tc>
      <w:tc>
        <w:tcPr>
          <w:tcW w:w="2166" w:type="dxa"/>
        </w:tcPr>
        <w:p w14:paraId="4335F07B" w14:textId="77777777" w:rsidR="00282493" w:rsidRDefault="00053AA4">
          <w:pPr>
            <w:jc w:val="center"/>
          </w:pPr>
          <w:r>
            <w:rPr>
              <w:noProof/>
            </w:rPr>
            <w:drawing>
              <wp:inline distT="114300" distB="114300" distL="114300" distR="114300" wp14:anchorId="70B8B916" wp14:editId="0972542C">
                <wp:extent cx="1029914" cy="955040"/>
                <wp:effectExtent l="0" t="0" r="0" b="0"/>
                <wp:docPr id="37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2736" cy="957656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321AE0E" w14:textId="5464B1B1" w:rsidR="00282493" w:rsidRDefault="00282493" w:rsidP="001D18C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3E6EF" w14:textId="77777777" w:rsidR="00282493" w:rsidRDefault="0028249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23445"/>
    <w:multiLevelType w:val="multilevel"/>
    <w:tmpl w:val="CFF44E38"/>
    <w:lvl w:ilvl="0">
      <w:start w:val="1"/>
      <w:numFmt w:val="decimal"/>
      <w:lvlText w:val="%1."/>
      <w:lvlJc w:val="left"/>
      <w:pPr>
        <w:ind w:left="105" w:hanging="245"/>
      </w:pPr>
      <w:rPr>
        <w:rFonts w:ascii="Times New Roman" w:eastAsia="Times New Roman" w:hAnsi="Times New Roman" w:cs="Times New Roman"/>
        <w:sz w:val="24"/>
        <w:szCs w:val="24"/>
      </w:rPr>
    </w:lvl>
    <w:lvl w:ilvl="1">
      <w:start w:val="1"/>
      <w:numFmt w:val="bullet"/>
      <w:lvlText w:val="•"/>
      <w:lvlJc w:val="left"/>
      <w:pPr>
        <w:ind w:left="1148" w:hanging="245"/>
      </w:pPr>
    </w:lvl>
    <w:lvl w:ilvl="2">
      <w:start w:val="1"/>
      <w:numFmt w:val="bullet"/>
      <w:lvlText w:val="•"/>
      <w:lvlJc w:val="left"/>
      <w:pPr>
        <w:ind w:left="2197" w:hanging="245"/>
      </w:pPr>
    </w:lvl>
    <w:lvl w:ilvl="3">
      <w:start w:val="1"/>
      <w:numFmt w:val="bullet"/>
      <w:lvlText w:val="•"/>
      <w:lvlJc w:val="left"/>
      <w:pPr>
        <w:ind w:left="3246" w:hanging="245"/>
      </w:pPr>
    </w:lvl>
    <w:lvl w:ilvl="4">
      <w:start w:val="1"/>
      <w:numFmt w:val="bullet"/>
      <w:lvlText w:val="•"/>
      <w:lvlJc w:val="left"/>
      <w:pPr>
        <w:ind w:left="4295" w:hanging="245"/>
      </w:pPr>
    </w:lvl>
    <w:lvl w:ilvl="5">
      <w:start w:val="1"/>
      <w:numFmt w:val="bullet"/>
      <w:lvlText w:val="•"/>
      <w:lvlJc w:val="left"/>
      <w:pPr>
        <w:ind w:left="5344" w:hanging="245"/>
      </w:pPr>
    </w:lvl>
    <w:lvl w:ilvl="6">
      <w:start w:val="1"/>
      <w:numFmt w:val="bullet"/>
      <w:lvlText w:val="•"/>
      <w:lvlJc w:val="left"/>
      <w:pPr>
        <w:ind w:left="6393" w:hanging="245"/>
      </w:pPr>
    </w:lvl>
    <w:lvl w:ilvl="7">
      <w:start w:val="1"/>
      <w:numFmt w:val="bullet"/>
      <w:lvlText w:val="•"/>
      <w:lvlJc w:val="left"/>
      <w:pPr>
        <w:ind w:left="7442" w:hanging="245"/>
      </w:pPr>
    </w:lvl>
    <w:lvl w:ilvl="8">
      <w:start w:val="1"/>
      <w:numFmt w:val="bullet"/>
      <w:lvlText w:val="•"/>
      <w:lvlJc w:val="left"/>
      <w:pPr>
        <w:ind w:left="8491" w:hanging="245"/>
      </w:pPr>
    </w:lvl>
  </w:abstractNum>
  <w:abstractNum w:abstractNumId="1" w15:restartNumberingAfterBreak="0">
    <w:nsid w:val="09F10751"/>
    <w:multiLevelType w:val="multilevel"/>
    <w:tmpl w:val="D12ABD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BC96F0D"/>
    <w:multiLevelType w:val="multilevel"/>
    <w:tmpl w:val="4DC03A86"/>
    <w:lvl w:ilvl="0">
      <w:start w:val="1"/>
      <w:numFmt w:val="decimal"/>
      <w:lvlText w:val="%1."/>
      <w:lvlJc w:val="left"/>
      <w:pPr>
        <w:ind w:left="105" w:hanging="245"/>
      </w:pPr>
      <w:rPr>
        <w:rFonts w:ascii="Times New Roman" w:eastAsia="Times New Roman" w:hAnsi="Times New Roman" w:cs="Times New Roman"/>
        <w:sz w:val="24"/>
        <w:szCs w:val="24"/>
      </w:rPr>
    </w:lvl>
    <w:lvl w:ilvl="1">
      <w:start w:val="1"/>
      <w:numFmt w:val="bullet"/>
      <w:lvlText w:val="•"/>
      <w:lvlJc w:val="left"/>
      <w:pPr>
        <w:ind w:left="1148" w:hanging="245"/>
      </w:pPr>
    </w:lvl>
    <w:lvl w:ilvl="2">
      <w:start w:val="1"/>
      <w:numFmt w:val="bullet"/>
      <w:lvlText w:val="•"/>
      <w:lvlJc w:val="left"/>
      <w:pPr>
        <w:ind w:left="2197" w:hanging="245"/>
      </w:pPr>
    </w:lvl>
    <w:lvl w:ilvl="3">
      <w:start w:val="1"/>
      <w:numFmt w:val="bullet"/>
      <w:lvlText w:val="•"/>
      <w:lvlJc w:val="left"/>
      <w:pPr>
        <w:ind w:left="3246" w:hanging="245"/>
      </w:pPr>
    </w:lvl>
    <w:lvl w:ilvl="4">
      <w:start w:val="1"/>
      <w:numFmt w:val="bullet"/>
      <w:lvlText w:val="•"/>
      <w:lvlJc w:val="left"/>
      <w:pPr>
        <w:ind w:left="4295" w:hanging="245"/>
      </w:pPr>
    </w:lvl>
    <w:lvl w:ilvl="5">
      <w:start w:val="1"/>
      <w:numFmt w:val="bullet"/>
      <w:lvlText w:val="•"/>
      <w:lvlJc w:val="left"/>
      <w:pPr>
        <w:ind w:left="5344" w:hanging="245"/>
      </w:pPr>
    </w:lvl>
    <w:lvl w:ilvl="6">
      <w:start w:val="1"/>
      <w:numFmt w:val="bullet"/>
      <w:lvlText w:val="•"/>
      <w:lvlJc w:val="left"/>
      <w:pPr>
        <w:ind w:left="6393" w:hanging="245"/>
      </w:pPr>
    </w:lvl>
    <w:lvl w:ilvl="7">
      <w:start w:val="1"/>
      <w:numFmt w:val="bullet"/>
      <w:lvlText w:val="•"/>
      <w:lvlJc w:val="left"/>
      <w:pPr>
        <w:ind w:left="7442" w:hanging="245"/>
      </w:pPr>
    </w:lvl>
    <w:lvl w:ilvl="8">
      <w:start w:val="1"/>
      <w:numFmt w:val="bullet"/>
      <w:lvlText w:val="•"/>
      <w:lvlJc w:val="left"/>
      <w:pPr>
        <w:ind w:left="8491" w:hanging="245"/>
      </w:pPr>
    </w:lvl>
  </w:abstractNum>
  <w:abstractNum w:abstractNumId="3" w15:restartNumberingAfterBreak="0">
    <w:nsid w:val="57F64F7F"/>
    <w:multiLevelType w:val="multilevel"/>
    <w:tmpl w:val="E5580BEE"/>
    <w:lvl w:ilvl="0">
      <w:start w:val="1"/>
      <w:numFmt w:val="decimal"/>
      <w:lvlText w:val="%1."/>
      <w:lvlJc w:val="left"/>
      <w:pPr>
        <w:ind w:left="349" w:hanging="245"/>
      </w:pPr>
      <w:rPr>
        <w:rFonts w:ascii="Times New Roman" w:eastAsia="Times New Roman" w:hAnsi="Times New Roman" w:cs="Times New Roman"/>
        <w:sz w:val="24"/>
        <w:szCs w:val="24"/>
      </w:rPr>
    </w:lvl>
    <w:lvl w:ilvl="1">
      <w:start w:val="1"/>
      <w:numFmt w:val="bullet"/>
      <w:lvlText w:val="•"/>
      <w:lvlJc w:val="left"/>
      <w:pPr>
        <w:ind w:left="1364" w:hanging="245"/>
      </w:pPr>
    </w:lvl>
    <w:lvl w:ilvl="2">
      <w:start w:val="1"/>
      <w:numFmt w:val="bullet"/>
      <w:lvlText w:val="•"/>
      <w:lvlJc w:val="left"/>
      <w:pPr>
        <w:ind w:left="2389" w:hanging="245"/>
      </w:pPr>
    </w:lvl>
    <w:lvl w:ilvl="3">
      <w:start w:val="1"/>
      <w:numFmt w:val="bullet"/>
      <w:lvlText w:val="•"/>
      <w:lvlJc w:val="left"/>
      <w:pPr>
        <w:ind w:left="3414" w:hanging="245"/>
      </w:pPr>
    </w:lvl>
    <w:lvl w:ilvl="4">
      <w:start w:val="1"/>
      <w:numFmt w:val="bullet"/>
      <w:lvlText w:val="•"/>
      <w:lvlJc w:val="left"/>
      <w:pPr>
        <w:ind w:left="4439" w:hanging="245"/>
      </w:pPr>
    </w:lvl>
    <w:lvl w:ilvl="5">
      <w:start w:val="1"/>
      <w:numFmt w:val="bullet"/>
      <w:lvlText w:val="•"/>
      <w:lvlJc w:val="left"/>
      <w:pPr>
        <w:ind w:left="5464" w:hanging="245"/>
      </w:pPr>
    </w:lvl>
    <w:lvl w:ilvl="6">
      <w:start w:val="1"/>
      <w:numFmt w:val="bullet"/>
      <w:lvlText w:val="•"/>
      <w:lvlJc w:val="left"/>
      <w:pPr>
        <w:ind w:left="6489" w:hanging="245"/>
      </w:pPr>
    </w:lvl>
    <w:lvl w:ilvl="7">
      <w:start w:val="1"/>
      <w:numFmt w:val="bullet"/>
      <w:lvlText w:val="•"/>
      <w:lvlJc w:val="left"/>
      <w:pPr>
        <w:ind w:left="7514" w:hanging="245"/>
      </w:pPr>
    </w:lvl>
    <w:lvl w:ilvl="8">
      <w:start w:val="1"/>
      <w:numFmt w:val="bullet"/>
      <w:lvlText w:val="•"/>
      <w:lvlJc w:val="left"/>
      <w:pPr>
        <w:ind w:left="8539" w:hanging="245"/>
      </w:pPr>
    </w:lvl>
  </w:abstractNum>
  <w:num w:numId="1" w16cid:durableId="1838878940">
    <w:abstractNumId w:val="2"/>
  </w:num>
  <w:num w:numId="2" w16cid:durableId="412900003">
    <w:abstractNumId w:val="3"/>
  </w:num>
  <w:num w:numId="3" w16cid:durableId="1451244446">
    <w:abstractNumId w:val="0"/>
  </w:num>
  <w:num w:numId="4" w16cid:durableId="722800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rK0MDYxNbW0NDVW0lEKTi0uzszPAykwqgUAJUbpKSwAAAA="/>
  </w:docVars>
  <w:rsids>
    <w:rsidRoot w:val="00282493"/>
    <w:rsid w:val="00053AA4"/>
    <w:rsid w:val="001A5220"/>
    <w:rsid w:val="001C088B"/>
    <w:rsid w:val="001D18CD"/>
    <w:rsid w:val="001D5723"/>
    <w:rsid w:val="00282493"/>
    <w:rsid w:val="0037784F"/>
    <w:rsid w:val="003829C7"/>
    <w:rsid w:val="0044107B"/>
    <w:rsid w:val="004C47F9"/>
    <w:rsid w:val="004F1918"/>
    <w:rsid w:val="00550A8C"/>
    <w:rsid w:val="005549F4"/>
    <w:rsid w:val="005A5AF1"/>
    <w:rsid w:val="005F3CE5"/>
    <w:rsid w:val="006504D4"/>
    <w:rsid w:val="00690EEF"/>
    <w:rsid w:val="006C5C29"/>
    <w:rsid w:val="00760A8F"/>
    <w:rsid w:val="00771C58"/>
    <w:rsid w:val="00777775"/>
    <w:rsid w:val="007F73C9"/>
    <w:rsid w:val="008C3C5D"/>
    <w:rsid w:val="008D1D61"/>
    <w:rsid w:val="00966110"/>
    <w:rsid w:val="009A30EC"/>
    <w:rsid w:val="00A105AC"/>
    <w:rsid w:val="00A718BD"/>
    <w:rsid w:val="00A86385"/>
    <w:rsid w:val="00A91495"/>
    <w:rsid w:val="00AE6FFB"/>
    <w:rsid w:val="00AE780C"/>
    <w:rsid w:val="00CA550C"/>
    <w:rsid w:val="00CA60BA"/>
    <w:rsid w:val="00D13C5E"/>
    <w:rsid w:val="00DA7292"/>
    <w:rsid w:val="00E62F08"/>
    <w:rsid w:val="00E73A28"/>
    <w:rsid w:val="00EC0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BCD07B"/>
  <w15:docId w15:val="{F966537F-39D5-41C8-83B3-055226749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2A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A095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25046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095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A095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25046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A0951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CB7B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1D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D2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250469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customStyle="1" w:styleId="Heading6Char">
    <w:name w:val="Heading 6 Char"/>
    <w:basedOn w:val="DefaultParagraphFont"/>
    <w:link w:val="Heading6"/>
    <w:uiPriority w:val="9"/>
    <w:rsid w:val="00250469"/>
    <w:rPr>
      <w:rFonts w:ascii="Times New Roman" w:eastAsia="Times New Roman" w:hAnsi="Times New Roman" w:cs="Times New Roman"/>
      <w:b/>
      <w:bCs/>
      <w:sz w:val="15"/>
      <w:szCs w:val="15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25046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451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51B0"/>
  </w:style>
  <w:style w:type="paragraph" w:styleId="Footer">
    <w:name w:val="footer"/>
    <w:basedOn w:val="Normal"/>
    <w:link w:val="FooterChar"/>
    <w:uiPriority w:val="99"/>
    <w:unhideWhenUsed/>
    <w:rsid w:val="00D451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1B0"/>
  </w:style>
  <w:style w:type="character" w:customStyle="1" w:styleId="Heading1Char">
    <w:name w:val="Heading 1 Char"/>
    <w:basedOn w:val="DefaultParagraphFont"/>
    <w:link w:val="Heading1"/>
    <w:uiPriority w:val="9"/>
    <w:rsid w:val="00C72A5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30320"/>
    <w:pPr>
      <w:spacing w:after="200" w:line="276" w:lineRule="auto"/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DA0951"/>
    <w:rPr>
      <w:rFonts w:ascii="Calibri" w:eastAsia="Calibri" w:hAnsi="Calibri" w:cs="Calibri"/>
      <w:b/>
      <w:sz w:val="36"/>
      <w:szCs w:val="36"/>
    </w:rPr>
  </w:style>
  <w:style w:type="character" w:customStyle="1" w:styleId="Heading4Char">
    <w:name w:val="Heading 4 Char"/>
    <w:basedOn w:val="DefaultParagraphFont"/>
    <w:link w:val="Heading4"/>
    <w:rsid w:val="00DA0951"/>
    <w:rPr>
      <w:rFonts w:ascii="Calibri" w:eastAsia="Calibri" w:hAnsi="Calibri" w:cs="Calibr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DA0951"/>
    <w:rPr>
      <w:rFonts w:ascii="Calibri" w:eastAsia="Calibri" w:hAnsi="Calibri" w:cs="Calibri"/>
      <w:b/>
    </w:rPr>
  </w:style>
  <w:style w:type="character" w:customStyle="1" w:styleId="TitleChar">
    <w:name w:val="Title Char"/>
    <w:basedOn w:val="DefaultParagraphFont"/>
    <w:link w:val="Title"/>
    <w:rsid w:val="00DA0951"/>
    <w:rPr>
      <w:rFonts w:ascii="Calibri" w:eastAsia="Calibri" w:hAnsi="Calibri" w:cs="Calibri"/>
      <w:b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DA0951"/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DA095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677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F191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qMuFecf+leLEHM/aNkySQ5GNRg==">AMUW2mUtrjimZ861TnF6efhAlgDC2KPvYas4pjIpuABusJMdAWzXq86A3+ePw5D9ZP0Itwl0SreMb3BHwTG8Jm6MUs7cfdQnGDcCawxmdkXXyMZ897kaTD8=</go:docsCustomData>
</go:gDocsCustomXmlDataStorage>
</file>

<file path=customXml/itemProps1.xml><?xml version="1.0" encoding="utf-8"?>
<ds:datastoreItem xmlns:ds="http://schemas.openxmlformats.org/officeDocument/2006/customXml" ds:itemID="{75E20138-1ACB-4BFE-B63F-ADBE947836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yanka Patel;Priyanka Patel-IT;Priyanka Pranav Patel</dc:creator>
  <cp:lastModifiedBy>parth.642001@outlook.com</cp:lastModifiedBy>
  <cp:revision>2</cp:revision>
  <cp:lastPrinted>2022-02-14T23:49:00Z</cp:lastPrinted>
  <dcterms:created xsi:type="dcterms:W3CDTF">2022-04-11T17:27:00Z</dcterms:created>
  <dcterms:modified xsi:type="dcterms:W3CDTF">2022-04-11T17:27:00Z</dcterms:modified>
</cp:coreProperties>
</file>